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A01CA1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52FCF356" w14:textId="6F6340A4" w:rsidR="00974D8C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435AD" w:rsidRPr="005E1C65" w14:paraId="74B37315" w14:textId="77777777" w:rsidTr="00F107D1">
        <w:tc>
          <w:tcPr>
            <w:tcW w:w="9175" w:type="dxa"/>
            <w:gridSpan w:val="3"/>
          </w:tcPr>
          <w:p w14:paraId="06FE6F56" w14:textId="6EBDABE5" w:rsidR="005435AD" w:rsidRPr="00E12F49" w:rsidRDefault="005435AD" w:rsidP="00F107D1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69080BA4" w14:textId="7D786561" w:rsidR="005435AD" w:rsidRPr="005E1C65" w:rsidRDefault="005435AD" w:rsidP="005435AD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Present</w:t>
            </w:r>
          </w:p>
        </w:tc>
      </w:tr>
      <w:tr w:rsidR="005435AD" w14:paraId="3F1D3BF3" w14:textId="77777777" w:rsidTr="001B4DC6">
        <w:tc>
          <w:tcPr>
            <w:tcW w:w="10790" w:type="dxa"/>
            <w:gridSpan w:val="4"/>
          </w:tcPr>
          <w:p w14:paraId="56881F15" w14:textId="0A6C6421" w:rsidR="005435AD" w:rsidRPr="005435AD" w:rsidRDefault="005435AD" w:rsidP="00D407FA">
            <w:pPr>
              <w:rPr>
                <w:rFonts w:ascii="Cambria" w:hAnsi="Cambria"/>
                <w:bCs/>
                <w:iCs/>
                <w:u w:val="single"/>
              </w:rPr>
            </w:pPr>
            <w:r w:rsidRPr="005435AD">
              <w:rPr>
                <w:rFonts w:ascii="Cambria" w:hAnsi="Cambria"/>
                <w:bCs/>
                <w:i/>
                <w:u w:val="single"/>
              </w:rPr>
              <w:t>Courses Taught</w:t>
            </w:r>
          </w:p>
        </w:tc>
      </w:tr>
      <w:tr w:rsidR="00D407FA" w14:paraId="7DFA5051" w14:textId="77777777" w:rsidTr="005632C1">
        <w:tc>
          <w:tcPr>
            <w:tcW w:w="3505" w:type="dxa"/>
          </w:tcPr>
          <w:p w14:paraId="0CD8C2A3" w14:textId="703BC16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D407FA" w14:paraId="5B9DBA5F" w14:textId="77777777" w:rsidTr="005632C1">
        <w:tc>
          <w:tcPr>
            <w:tcW w:w="3505" w:type="dxa"/>
          </w:tcPr>
          <w:p w14:paraId="214B7742" w14:textId="170C8E60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D407FA" w:rsidRPr="005E1C65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D407FA" w14:paraId="0302C2CE" w14:textId="77777777" w:rsidTr="005632C1">
        <w:tc>
          <w:tcPr>
            <w:tcW w:w="3505" w:type="dxa"/>
          </w:tcPr>
          <w:p w14:paraId="008EEB8B" w14:textId="27432A94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5A1EFDDA" w14:textId="77777777" w:rsidTr="005632C1">
        <w:tc>
          <w:tcPr>
            <w:tcW w:w="3505" w:type="dxa"/>
          </w:tcPr>
          <w:p w14:paraId="1BF80412" w14:textId="73087A2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28E32E9E" w14:textId="77777777" w:rsidTr="005632C1">
        <w:tc>
          <w:tcPr>
            <w:tcW w:w="3505" w:type="dxa"/>
          </w:tcPr>
          <w:p w14:paraId="71FD899B" w14:textId="1A4C0FD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D407FA" w14:paraId="679C86F6" w14:textId="77777777" w:rsidTr="005632C1">
        <w:tc>
          <w:tcPr>
            <w:tcW w:w="3505" w:type="dxa"/>
          </w:tcPr>
          <w:p w14:paraId="6DA17118" w14:textId="104F42CB" w:rsidR="00D407FA" w:rsidRPr="005E1C65" w:rsidRDefault="00D407FA" w:rsidP="00D407FA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D407FA" w:rsidRPr="005E1C65" w:rsidRDefault="00D407FA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B220BC" w14:paraId="51F5FFDB" w14:textId="77777777" w:rsidTr="005632C1">
        <w:tc>
          <w:tcPr>
            <w:tcW w:w="3505" w:type="dxa"/>
          </w:tcPr>
          <w:p w14:paraId="18CDA74D" w14:textId="17EE7D40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407FA" w14:paraId="74389D25" w14:textId="77777777" w:rsidTr="005632C1">
        <w:tc>
          <w:tcPr>
            <w:tcW w:w="3505" w:type="dxa"/>
          </w:tcPr>
          <w:p w14:paraId="1206EBB3" w14:textId="0060BD55" w:rsidR="00D407FA" w:rsidRPr="005E1C65" w:rsidRDefault="00D407FA" w:rsidP="00D407FA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D407FA" w14:paraId="346AAFDE" w14:textId="77777777" w:rsidTr="005632C1">
        <w:tc>
          <w:tcPr>
            <w:tcW w:w="3505" w:type="dxa"/>
          </w:tcPr>
          <w:p w14:paraId="2E803D50" w14:textId="6395AED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2308DED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="00FA39D5">
              <w:rPr>
                <w:rFonts w:ascii="Cambria" w:hAnsi="Cambria" w:cs="Arial"/>
                <w:lang w:val="nl-NL"/>
              </w:rPr>
              <w:t>[</w:t>
            </w:r>
            <w:r w:rsidR="00FA39D5">
              <w:rPr>
                <w:rFonts w:ascii="Cambria" w:hAnsi="Cambria" w:cs="Arial"/>
                <w:i/>
                <w:iCs/>
                <w:lang w:val="nl-NL"/>
              </w:rPr>
              <w:t>under review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6DD0AAD5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lastRenderedPageBreak/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</w:t>
            </w:r>
            <w:r w:rsidR="00E54AA0">
              <w:rPr>
                <w:rFonts w:ascii="Cambria" w:hAnsi="Cambria" w:cs="Arial"/>
                <w:lang w:val="nl-NL"/>
              </w:rPr>
              <w:t>.</w:t>
            </w:r>
            <w:r w:rsidR="00FA39D5">
              <w:rPr>
                <w:rFonts w:ascii="Cambria" w:hAnsi="Cambria" w:cs="Arial"/>
                <w:lang w:val="nl-NL"/>
              </w:rPr>
              <w:t xml:space="preserve"> [</w:t>
            </w:r>
            <w:r w:rsidR="009568A3">
              <w:rPr>
                <w:rFonts w:ascii="Cambria" w:hAnsi="Cambria" w:cs="Arial"/>
                <w:i/>
                <w:iCs/>
                <w:lang w:val="nl-NL"/>
              </w:rPr>
              <w:t>revision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3CDA7718" w:rsidR="0081273F" w:rsidRPr="007D3D08" w:rsidRDefault="0081273F" w:rsidP="009974B2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Pr="007D3D08">
              <w:rPr>
                <w:rFonts w:ascii="Cambria" w:hAnsi="Cambria" w:cs="Arial"/>
              </w:rPr>
              <w:t xml:space="preserve"> </w:t>
            </w:r>
            <w:hyperlink r:id="rId13" w:history="1">
              <w:r w:rsidRPr="00241A3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47614777" w14:textId="215087A8" w:rsidR="0081273F" w:rsidRDefault="0081273F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in press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7E5989FB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4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5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  <w:bookmarkStart w:id="0" w:name="_GoBack"/>
        <w:bookmarkEnd w:id="0"/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6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7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094364C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5CBA887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4AC1DBD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29C85701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0B269" w14:textId="77777777" w:rsidR="00A01CA1" w:rsidRDefault="00A01CA1" w:rsidP="009E1FEB">
      <w:pPr>
        <w:spacing w:after="0" w:line="240" w:lineRule="auto"/>
      </w:pPr>
      <w:r>
        <w:separator/>
      </w:r>
    </w:p>
  </w:endnote>
  <w:endnote w:type="continuationSeparator" w:id="0">
    <w:p w14:paraId="0E37E0E3" w14:textId="77777777" w:rsidR="00A01CA1" w:rsidRDefault="00A01CA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7C134" w14:textId="77777777" w:rsidR="00A01CA1" w:rsidRDefault="00A01CA1" w:rsidP="009E1FEB">
      <w:pPr>
        <w:spacing w:after="0" w:line="240" w:lineRule="auto"/>
      </w:pPr>
      <w:r>
        <w:separator/>
      </w:r>
    </w:p>
  </w:footnote>
  <w:footnote w:type="continuationSeparator" w:id="0">
    <w:p w14:paraId="78C0B976" w14:textId="77777777" w:rsidR="00A01CA1" w:rsidRDefault="00A01CA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tKgFAGSHTB0tAAAA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E25BD"/>
    <w:rsid w:val="003F2565"/>
    <w:rsid w:val="003F3C92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66FBE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23A5"/>
    <w:rsid w:val="009E6A24"/>
    <w:rsid w:val="009F397B"/>
    <w:rsid w:val="009F4075"/>
    <w:rsid w:val="009F6F3B"/>
    <w:rsid w:val="009F7FE3"/>
    <w:rsid w:val="00A01CA1"/>
    <w:rsid w:val="00A03873"/>
    <w:rsid w:val="00A04DFB"/>
    <w:rsid w:val="00A21D00"/>
    <w:rsid w:val="00A23169"/>
    <w:rsid w:val="00A244E6"/>
    <w:rsid w:val="00A27706"/>
    <w:rsid w:val="00A3432C"/>
    <w:rsid w:val="00A40DB5"/>
    <w:rsid w:val="00A61FED"/>
    <w:rsid w:val="00A63633"/>
    <w:rsid w:val="00A65EA0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osf.io/preprints/psyarxiv/49juh" TargetMode="External"/><Relationship Id="rId18" Type="http://schemas.openxmlformats.org/officeDocument/2006/relationships/hyperlink" Target="https://doi.org/10.1177/02698811231161579" TargetMode="External"/><Relationship Id="rId26" Type="http://schemas.openxmlformats.org/officeDocument/2006/relationships/hyperlink" Target="https://doi.org/10.3758/s13414-017-1333-6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394-021-02767-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016/j.concog.2023.103627" TargetMode="External"/><Relationship Id="rId25" Type="http://schemas.openxmlformats.org/officeDocument/2006/relationships/hyperlink" Target="https://doi.org/10.1007/s00213-018-4861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62/imag_a_00173" TargetMode="External"/><Relationship Id="rId20" Type="http://schemas.openxmlformats.org/officeDocument/2006/relationships/hyperlink" Target="https://doi.org/10.1037/xge000115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1016/j.actpsy.2019.04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7/kcse.345" TargetMode="External"/><Relationship Id="rId23" Type="http://schemas.openxmlformats.org/officeDocument/2006/relationships/hyperlink" Target="https://doi.org/10.5334/joc.12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1111/psyp.141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758/s13428-024-02477-2" TargetMode="External"/><Relationship Id="rId22" Type="http://schemas.openxmlformats.org/officeDocument/2006/relationships/hyperlink" Target="https://doi.org/10.31828/tpy1301996120211203m000043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A28DAA-A345-49F0-8CEF-077C2C33D7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6</Pages>
  <Words>2725</Words>
  <Characters>15533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3</cp:revision>
  <cp:lastPrinted>2024-10-31T06:52:00Z</cp:lastPrinted>
  <dcterms:created xsi:type="dcterms:W3CDTF">2023-12-14T05:53:00Z</dcterms:created>
  <dcterms:modified xsi:type="dcterms:W3CDTF">2024-10-31T06:53:00Z</dcterms:modified>
</cp:coreProperties>
</file>